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D4F46C" w14:textId="165E70A2" w:rsidR="003179AB" w:rsidRDefault="003179AB" w:rsidP="003179AB">
      <w:pPr>
        <w:tabs>
          <w:tab w:val="left" w:pos="3851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6AC9093" wp14:editId="07D53F70">
            <wp:simplePos x="0" y="0"/>
            <wp:positionH relativeFrom="column">
              <wp:posOffset>3220474</wp:posOffset>
            </wp:positionH>
            <wp:positionV relativeFrom="paragraph">
              <wp:posOffset>0</wp:posOffset>
            </wp:positionV>
            <wp:extent cx="2665730" cy="1326515"/>
            <wp:effectExtent l="0" t="0" r="1270" b="6985"/>
            <wp:wrapTight wrapText="bothSides">
              <wp:wrapPolygon edited="0">
                <wp:start x="0" y="0"/>
                <wp:lineTo x="0" y="21404"/>
                <wp:lineTo x="21456" y="21404"/>
                <wp:lineTo x="21456" y="0"/>
                <wp:lineTo x="0" y="0"/>
              </wp:wrapPolygon>
            </wp:wrapTight>
            <wp:docPr id="1674161625" name="Picture 1" descr="A pair of logos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161625" name="Picture 1" descr="A pair of logos with tex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12" t="3891" b="3316"/>
                    <a:stretch/>
                  </pic:blipFill>
                  <pic:spPr bwMode="auto">
                    <a:xfrm>
                      <a:off x="0" y="0"/>
                      <a:ext cx="2665730" cy="1326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0C520E" w14:textId="26F82AF6" w:rsidR="001E5266" w:rsidRPr="00976A0F" w:rsidRDefault="002B1C60" w:rsidP="003179AB">
      <w:pPr>
        <w:jc w:val="both"/>
        <w:rPr>
          <w:rFonts w:ascii="Times New Roman" w:hAnsi="Times New Roman" w:cs="Times New Roman"/>
          <w:sz w:val="28"/>
          <w:szCs w:val="28"/>
        </w:rPr>
      </w:pPr>
      <w:r w:rsidRPr="00976A0F">
        <w:rPr>
          <w:rFonts w:ascii="Times New Roman" w:hAnsi="Times New Roman" w:cs="Times New Roman"/>
          <w:sz w:val="28"/>
          <w:szCs w:val="28"/>
        </w:rPr>
        <w:t>Facultatea de Inginerie și Informatică</w:t>
      </w:r>
      <w:r w:rsidRPr="00976A0F">
        <w:rPr>
          <w:rFonts w:ascii="Times New Roman" w:hAnsi="Times New Roman" w:cs="Times New Roman"/>
          <w:sz w:val="28"/>
          <w:szCs w:val="28"/>
        </w:rPr>
        <w:cr/>
      </w:r>
      <w:r w:rsidR="003179AB">
        <w:rPr>
          <w:rFonts w:ascii="Times New Roman" w:hAnsi="Times New Roman" w:cs="Times New Roman"/>
          <w:sz w:val="28"/>
          <w:szCs w:val="28"/>
        </w:rPr>
        <w:t xml:space="preserve">         </w:t>
      </w:r>
      <w:r w:rsidRPr="00976A0F">
        <w:rPr>
          <w:rFonts w:ascii="Times New Roman" w:hAnsi="Times New Roman" w:cs="Times New Roman"/>
          <w:sz w:val="28"/>
          <w:szCs w:val="28"/>
        </w:rPr>
        <w:t>Universitatea ,,Spiru Haret’’</w:t>
      </w:r>
    </w:p>
    <w:p w14:paraId="4B522944" w14:textId="77777777" w:rsidR="002B1C60" w:rsidRDefault="002B1C60" w:rsidP="002B1C6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BBB58C8" w14:textId="2C3DCFC8" w:rsidR="003179AB" w:rsidRDefault="003179AB" w:rsidP="002B1C6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152E5C" w14:textId="3C117E75" w:rsidR="003179AB" w:rsidRDefault="003179AB" w:rsidP="002B1C6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084BCE9" w14:textId="77777777" w:rsidR="003179AB" w:rsidRDefault="003179AB" w:rsidP="002B1C6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6CBFCD0" w14:textId="77777777" w:rsidR="002B1C60" w:rsidRDefault="002B1C60" w:rsidP="002B1C6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80C278" w14:textId="77777777" w:rsidR="002B1C60" w:rsidRDefault="002B1C60" w:rsidP="002B1C6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1A49A35" w14:textId="77777777" w:rsidR="003179AB" w:rsidRDefault="003179AB" w:rsidP="002B1C6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5B885E" w14:textId="7F948104" w:rsidR="002B1C60" w:rsidRDefault="00D42C89" w:rsidP="00EF3F3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Tema de proiect </w:t>
      </w:r>
    </w:p>
    <w:p w14:paraId="5B038E75" w14:textId="62687FBC" w:rsidR="00304F06" w:rsidRPr="001A2BC6" w:rsidRDefault="001A2BC6" w:rsidP="00EF3F36">
      <w:pPr>
        <w:jc w:val="center"/>
        <w:rPr>
          <w:rFonts w:ascii="Times New Roman" w:hAnsi="Times New Roman" w:cs="Times New Roman"/>
          <w:b/>
          <w:bCs/>
          <w:i/>
          <w:iCs/>
          <w:sz w:val="40"/>
          <w:szCs w:val="40"/>
        </w:rPr>
      </w:pPr>
      <w:r w:rsidRPr="001A2BC6">
        <w:rPr>
          <w:rFonts w:ascii="Times New Roman" w:hAnsi="Times New Roman" w:cs="Times New Roman"/>
          <w:b/>
          <w:bCs/>
          <w:color w:val="000000"/>
          <w:sz w:val="40"/>
          <w:szCs w:val="40"/>
        </w:rPr>
        <w:t>Simularea Performanței Auto Utilizând Forțe Fizice</w:t>
      </w:r>
    </w:p>
    <w:p w14:paraId="1F2E6EC0" w14:textId="77777777" w:rsidR="003179AB" w:rsidRDefault="003179AB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1C157B9" w14:textId="77777777" w:rsidR="00163B3D" w:rsidRDefault="00163B3D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1AA2621" w14:textId="77777777" w:rsidR="003179AB" w:rsidRPr="00C9605E" w:rsidRDefault="003179AB" w:rsidP="003179AB">
      <w:pPr>
        <w:spacing w:after="0" w:line="240" w:lineRule="auto"/>
        <w:rPr>
          <w:rFonts w:ascii="TimesNewRomanPSMT" w:eastAsia="Times New Roman" w:hAnsi="TimesNewRomanPSMT" w:cs="Times New Roman"/>
          <w:color w:val="000000"/>
          <w:kern w:val="0"/>
          <w:sz w:val="28"/>
          <w:szCs w:val="28"/>
          <w14:ligatures w14:val="none"/>
        </w:rPr>
      </w:pPr>
      <w:r w:rsidRPr="00C9605E">
        <w:rPr>
          <w:rFonts w:ascii="TimesNewRomanPSMT" w:eastAsia="Times New Roman" w:hAnsi="TimesNewRomanPSMT" w:cs="Times New Roman"/>
          <w:color w:val="000000"/>
          <w:kern w:val="0"/>
          <w:sz w:val="28"/>
          <w:szCs w:val="28"/>
          <w14:ligatures w14:val="none"/>
        </w:rPr>
        <w:t>Titularul disciplinei:</w:t>
      </w:r>
    </w:p>
    <w:p w14:paraId="67857D94" w14:textId="61D36E1F" w:rsidR="003179AB" w:rsidRPr="00D42C89" w:rsidRDefault="00D42C89" w:rsidP="003179AB">
      <w:pPr>
        <w:spacing w:after="0" w:line="240" w:lineRule="auto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:lang w:val="en-GB"/>
          <w14:ligatures w14:val="none"/>
        </w:rPr>
      </w:pP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>Lect</w:t>
      </w:r>
      <w:r w:rsidR="003179AB" w:rsidRPr="00C9605E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 xml:space="preserve">. univ. dr. 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>Valentina MĂRĂSCU</w:t>
      </w:r>
    </w:p>
    <w:p w14:paraId="072F7C72" w14:textId="7F916443" w:rsidR="003179AB" w:rsidRPr="00C9605E" w:rsidRDefault="00D42C89" w:rsidP="003179AB">
      <w:pPr>
        <w:spacing w:after="0" w:line="240" w:lineRule="auto"/>
        <w:jc w:val="right"/>
        <w:rPr>
          <w:rFonts w:ascii="TimesNewRomanPSMT" w:eastAsia="Times New Roman" w:hAnsi="TimesNewRomanPSMT" w:cs="Times New Roman"/>
          <w:color w:val="000000"/>
          <w:kern w:val="0"/>
          <w:sz w:val="28"/>
          <w:szCs w:val="28"/>
          <w14:ligatures w14:val="none"/>
        </w:rPr>
      </w:pPr>
      <w:r>
        <w:rPr>
          <w:rFonts w:ascii="TimesNewRomanPSMT" w:eastAsia="Times New Roman" w:hAnsi="TimesNewRomanPSMT" w:cs="Times New Roman"/>
          <w:color w:val="000000"/>
          <w:kern w:val="0"/>
          <w:sz w:val="28"/>
          <w:szCs w:val="28"/>
          <w14:ligatures w14:val="none"/>
        </w:rPr>
        <w:t>Student</w:t>
      </w:r>
      <w:r w:rsidR="003179AB" w:rsidRPr="00C9605E">
        <w:rPr>
          <w:rFonts w:ascii="TimesNewRomanPSMT" w:eastAsia="Times New Roman" w:hAnsi="TimesNewRomanPSMT" w:cs="Times New Roman"/>
          <w:color w:val="000000"/>
          <w:kern w:val="0"/>
          <w:sz w:val="28"/>
          <w:szCs w:val="28"/>
          <w14:ligatures w14:val="none"/>
        </w:rPr>
        <w:t>:</w:t>
      </w:r>
    </w:p>
    <w:p w14:paraId="43C5E78C" w14:textId="6D169B04" w:rsidR="003179AB" w:rsidRPr="00C9605E" w:rsidRDefault="00213443" w:rsidP="003179AB">
      <w:pPr>
        <w:spacing w:after="0" w:line="240" w:lineRule="auto"/>
        <w:jc w:val="right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</w:pP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>Cotet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 xml:space="preserve">  </w:t>
      </w:r>
      <w:r w:rsidR="001A2BC6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>Mihaita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 xml:space="preserve"> </w:t>
      </w:r>
      <w:r w:rsidR="001A2BC6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28"/>
          <w:szCs w:val="28"/>
          <w14:ligatures w14:val="none"/>
        </w:rPr>
        <w:t>- Cornel</w:t>
      </w:r>
    </w:p>
    <w:p w14:paraId="044054A6" w14:textId="77777777" w:rsidR="002B1C60" w:rsidRDefault="002B1C60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4297908" w14:textId="77777777" w:rsidR="002B1C60" w:rsidRDefault="002B1C60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0104120" w14:textId="77777777" w:rsidR="002B1C60" w:rsidRDefault="002B1C60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C2FD09B" w14:textId="77777777" w:rsidR="002B1C60" w:rsidRDefault="002B1C60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F95C2C7" w14:textId="77777777" w:rsidR="00304F06" w:rsidRDefault="00304F06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B3FC8A3" w14:textId="77777777" w:rsidR="00304F06" w:rsidRDefault="00304F06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F4DD265" w14:textId="77777777" w:rsidR="00304F06" w:rsidRDefault="00304F06" w:rsidP="00EF3F3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87C5C02" w14:textId="77777777" w:rsidR="003179AB" w:rsidRDefault="003179AB" w:rsidP="00EF3F36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2DAF98C" w14:textId="47B366D2" w:rsidR="002B1C60" w:rsidRDefault="003179AB" w:rsidP="00EF3F36">
      <w:pPr>
        <w:jc w:val="center"/>
        <w:rPr>
          <w:rFonts w:ascii="Times New Roman" w:hAnsi="Times New Roman" w:cs="Times New Roman"/>
          <w:sz w:val="28"/>
          <w:szCs w:val="28"/>
        </w:rPr>
      </w:pPr>
      <w:r w:rsidRPr="003179AB">
        <w:rPr>
          <w:rFonts w:ascii="Times New Roman" w:hAnsi="Times New Roman" w:cs="Times New Roman"/>
          <w:sz w:val="28"/>
          <w:szCs w:val="28"/>
        </w:rPr>
        <w:t>BUCUREŞTI 2024</w:t>
      </w:r>
    </w:p>
    <w:p w14:paraId="34CB198F" w14:textId="1E4F3933" w:rsidR="00C01EA6" w:rsidRPr="00094E6F" w:rsidRDefault="00C01EA6" w:rsidP="0037374A">
      <w:pPr>
        <w:pStyle w:val="ListParagraph"/>
        <w:numPr>
          <w:ilvl w:val="0"/>
          <w:numId w:val="20"/>
        </w:numPr>
        <w:ind w:left="270" w:firstLine="0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D02394">
        <w:rPr>
          <w:rFonts w:ascii="Times New Roman" w:hAnsi="Times New Roman" w:cs="Times New Roman"/>
          <w:b/>
          <w:bCs/>
          <w:sz w:val="28"/>
          <w:szCs w:val="28"/>
        </w:rPr>
        <w:lastRenderedPageBreak/>
        <w:t>Introducere</w:t>
      </w:r>
      <w:r w:rsidR="004F7F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2B077148" w14:textId="77777777" w:rsidR="00304F06" w:rsidRDefault="00304F06" w:rsidP="00304F06">
      <w:pPr>
        <w:pStyle w:val="ListParagraph"/>
        <w:ind w:left="270"/>
        <w:rPr>
          <w:rFonts w:ascii="Times New Roman" w:hAnsi="Times New Roman" w:cs="Times New Roman"/>
          <w:b/>
          <w:bCs/>
          <w:sz w:val="28"/>
          <w:szCs w:val="28"/>
        </w:rPr>
      </w:pPr>
    </w:p>
    <w:p w14:paraId="09406EE6" w14:textId="77777777" w:rsidR="001A2BC6" w:rsidRPr="001A2BC6" w:rsidRDefault="001A2BC6" w:rsidP="001A2BC6">
      <w:pPr>
        <w:pStyle w:val="ListParagraph"/>
        <w:ind w:left="630"/>
        <w:rPr>
          <w:rFonts w:ascii="Times New Roman" w:hAnsi="Times New Roman" w:cs="Times New Roman"/>
          <w:sz w:val="28"/>
          <w:szCs w:val="28"/>
        </w:rPr>
      </w:pPr>
    </w:p>
    <w:p w14:paraId="6AE79FC9" w14:textId="13A222E1" w:rsidR="00304F06" w:rsidRPr="001A2BC6" w:rsidRDefault="001A2BC6" w:rsidP="001A2BC6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8"/>
          <w:szCs w:val="28"/>
        </w:rPr>
      </w:pPr>
      <w:r w:rsidRPr="001A2BC6">
        <w:rPr>
          <w:rFonts w:ascii="Times New Roman" w:hAnsi="Times New Roman" w:cs="Times New Roman"/>
          <w:sz w:val="28"/>
          <w:szCs w:val="28"/>
        </w:rPr>
        <w:t>Aplicația "Simularea Performanței Auto Utilizând Forțe Fizice" este o unealtă digitală creată pentru a analiza și evalua performanțele mașinilor în diverse condiții de drum. Având la bază conceptele fundamentale ale fizicii, această aplicație oferă utilizatorilor posibilitatea de a introduce date specifice despre o mașină și de a obține informații detaliate despre comportamentul său în situații variate, precum accelerarea, timpul necesar pentru atingerea vitezei maxime și distanța de frânare în funcție de tipul de suprafață a drumului (uscăt, umed sau acoperit cu zăpadă).</w:t>
      </w:r>
    </w:p>
    <w:p w14:paraId="71E33317" w14:textId="77777777" w:rsidR="00304F06" w:rsidRPr="00304F06" w:rsidRDefault="00304F06" w:rsidP="00304F06">
      <w:pPr>
        <w:pStyle w:val="ListParagraph"/>
        <w:ind w:left="270"/>
        <w:rPr>
          <w:rFonts w:ascii="Times New Roman" w:hAnsi="Times New Roman" w:cs="Times New Roman"/>
          <w:sz w:val="28"/>
          <w:szCs w:val="28"/>
        </w:rPr>
      </w:pPr>
    </w:p>
    <w:p w14:paraId="602E3437" w14:textId="77777777" w:rsidR="00304F06" w:rsidRDefault="00304F06" w:rsidP="00304F06">
      <w:pPr>
        <w:pStyle w:val="ListParagraph"/>
        <w:ind w:left="270"/>
        <w:rPr>
          <w:rFonts w:ascii="Times New Roman" w:hAnsi="Times New Roman" w:cs="Times New Roman"/>
          <w:b/>
          <w:bCs/>
          <w:sz w:val="28"/>
          <w:szCs w:val="28"/>
        </w:rPr>
      </w:pPr>
    </w:p>
    <w:p w14:paraId="49954112" w14:textId="4198CF23" w:rsidR="00C80DFE" w:rsidRPr="00C80DFE" w:rsidRDefault="00C01EA6" w:rsidP="00C80DFE">
      <w:pPr>
        <w:pStyle w:val="ListParagraph"/>
        <w:numPr>
          <w:ilvl w:val="0"/>
          <w:numId w:val="20"/>
        </w:numPr>
        <w:ind w:left="117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2394">
        <w:rPr>
          <w:rFonts w:ascii="Times New Roman" w:hAnsi="Times New Roman" w:cs="Times New Roman"/>
          <w:b/>
          <w:bCs/>
          <w:sz w:val="28"/>
          <w:szCs w:val="28"/>
        </w:rPr>
        <w:t>Component</w:t>
      </w:r>
      <w:r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D02394">
        <w:rPr>
          <w:rFonts w:ascii="Times New Roman" w:hAnsi="Times New Roman" w:cs="Times New Roman"/>
          <w:b/>
          <w:bCs/>
          <w:sz w:val="28"/>
          <w:szCs w:val="28"/>
        </w:rPr>
        <w:t xml:space="preserve"> teoretic</w:t>
      </w:r>
      <w:r>
        <w:rPr>
          <w:rFonts w:ascii="Times New Roman" w:hAnsi="Times New Roman" w:cs="Times New Roman"/>
          <w:b/>
          <w:bCs/>
          <w:sz w:val="28"/>
          <w:szCs w:val="28"/>
        </w:rPr>
        <w:t>ă</w:t>
      </w:r>
      <w:r w:rsidR="004F7F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BD85284" w14:textId="77777777" w:rsidR="00C80DFE" w:rsidRPr="00C80DFE" w:rsidRDefault="00C80DFE" w:rsidP="00C80DFE">
      <w:pPr>
        <w:pStyle w:val="ListParagraph"/>
        <w:ind w:left="1170"/>
        <w:rPr>
          <w:rFonts w:ascii="Times New Roman" w:hAnsi="Times New Roman" w:cs="Times New Roman"/>
          <w:b/>
          <w:bCs/>
          <w:sz w:val="28"/>
          <w:szCs w:val="28"/>
        </w:rPr>
      </w:pPr>
    </w:p>
    <w:p w14:paraId="07A95A37" w14:textId="52453008" w:rsidR="00213443" w:rsidRPr="00213443" w:rsidRDefault="00DC107C" w:rsidP="00213443">
      <w:pPr>
        <w:pStyle w:val="ListParagraph"/>
        <w:numPr>
          <w:ilvl w:val="0"/>
          <w:numId w:val="4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>Formula pentru convertirea vitezei din kilometri pe oră în metri pe secundă:</w:t>
      </w:r>
    </w:p>
    <w:p w14:paraId="252ED495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 xml:space="preserve">   - Formulă: (m/s) = (viteza(km/h) * 1000) / 3600</w:t>
      </w:r>
    </w:p>
    <w:p w14:paraId="109E1832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C12F542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>2. Formula pentru accelerarea medie a mașinii:</w:t>
      </w:r>
    </w:p>
    <w:p w14:paraId="1E579635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 xml:space="preserve">   - Formulă: a = (vf - vi) / t</w:t>
      </w:r>
    </w:p>
    <w:p w14:paraId="212A2FB2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6A747B3B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>3. Formula pentru timpul necesar pentru a atinge viteza maximă:</w:t>
      </w:r>
    </w:p>
    <w:p w14:paraId="11A86FC9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 xml:space="preserve">   - Formulă: t = vmax / a</w:t>
      </w:r>
    </w:p>
    <w:p w14:paraId="05D53456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5F457133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>4. Formula pentru timpul de frânare de la viteza maximă:</w:t>
      </w:r>
    </w:p>
    <w:p w14:paraId="0614A6F2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 xml:space="preserve">   - Formulă: timp = vmax / |ad|</w:t>
      </w:r>
    </w:p>
    <w:p w14:paraId="6155373A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D349772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>5. Formula pentru forța de tracțiune:</w:t>
      </w:r>
    </w:p>
    <w:p w14:paraId="05A2AF0F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 xml:space="preserve">   - Formulă: forța = masa * acceleratia</w:t>
      </w:r>
    </w:p>
    <w:p w14:paraId="4D22803B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3F9E3099" w14:textId="77777777" w:rsidR="00DC107C" w:rsidRPr="00DC107C" w:rsidRDefault="00DC107C" w:rsidP="00DC107C">
      <w:pPr>
        <w:pStyle w:val="ListParagraph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>6. Formula pentru distanța de frânare de la viteza maximă:</w:t>
      </w:r>
    </w:p>
    <w:p w14:paraId="1326685F" w14:textId="13AFE82A" w:rsidR="003247DE" w:rsidRDefault="00DC107C" w:rsidP="00DC107C">
      <w:pPr>
        <w:pStyle w:val="ListParagraph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DC107C">
        <w:rPr>
          <w:rFonts w:ascii="Times New Roman" w:hAnsi="Times New Roman" w:cs="Times New Roman"/>
          <w:sz w:val="28"/>
          <w:szCs w:val="28"/>
        </w:rPr>
        <w:t xml:space="preserve">   </w:t>
      </w:r>
      <w:r w:rsidR="00213443">
        <w:rPr>
          <w:rFonts w:ascii="Times New Roman" w:hAnsi="Times New Roman" w:cs="Times New Roman"/>
          <w:sz w:val="28"/>
          <w:szCs w:val="28"/>
        </w:rPr>
        <w:tab/>
        <w:t xml:space="preserve">   </w:t>
      </w:r>
      <w:r w:rsidRPr="00DC107C">
        <w:rPr>
          <w:rFonts w:ascii="Times New Roman" w:hAnsi="Times New Roman" w:cs="Times New Roman"/>
          <w:sz w:val="28"/>
          <w:szCs w:val="28"/>
        </w:rPr>
        <w:t>- Formulă: distanța = vmax * t + (1/2) * ad * t^2</w:t>
      </w:r>
    </w:p>
    <w:p w14:paraId="71C61024" w14:textId="77777777" w:rsidR="00DC107C" w:rsidRDefault="00DC107C" w:rsidP="00DC107C">
      <w:pPr>
        <w:pStyle w:val="ListParagraph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26FAA0CE" w14:textId="77777777" w:rsidR="00DC107C" w:rsidRDefault="00DC107C" w:rsidP="00DC107C">
      <w:pPr>
        <w:pStyle w:val="ListParagraph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751E919E" w14:textId="77777777" w:rsidR="00DC107C" w:rsidRDefault="00DC107C" w:rsidP="00DC107C">
      <w:pPr>
        <w:pStyle w:val="ListParagraph"/>
        <w:ind w:left="0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1EAA5243" w14:textId="77777777" w:rsidR="00DC107C" w:rsidRDefault="00DC107C" w:rsidP="00DC107C">
      <w:pPr>
        <w:pStyle w:val="ListParagraph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233395E5" w14:textId="44385EC7" w:rsidR="00C01EA6" w:rsidRDefault="00C01EA6" w:rsidP="00E36D04">
      <w:pPr>
        <w:pStyle w:val="ListParagraph"/>
        <w:numPr>
          <w:ilvl w:val="0"/>
          <w:numId w:val="20"/>
        </w:numPr>
        <w:ind w:left="7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02394">
        <w:rPr>
          <w:rFonts w:ascii="Times New Roman" w:hAnsi="Times New Roman" w:cs="Times New Roman"/>
          <w:b/>
          <w:bCs/>
          <w:sz w:val="28"/>
          <w:szCs w:val="28"/>
        </w:rPr>
        <w:lastRenderedPageBreak/>
        <w:t>Componenta practic</w:t>
      </w:r>
      <w:r>
        <w:rPr>
          <w:rFonts w:ascii="Times New Roman" w:hAnsi="Times New Roman" w:cs="Times New Roman"/>
          <w:b/>
          <w:bCs/>
          <w:sz w:val="28"/>
          <w:szCs w:val="28"/>
        </w:rPr>
        <w:t>ă</w:t>
      </w:r>
      <w:r w:rsidR="004F7F3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738CEA6F" w14:textId="77777777" w:rsidR="00304F06" w:rsidRDefault="00304F06" w:rsidP="00304F06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7A2FDC05" w14:textId="078B3767" w:rsidR="005663D2" w:rsidRPr="005663D2" w:rsidRDefault="005663D2" w:rsidP="005663D2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8"/>
          <w:szCs w:val="28"/>
        </w:rPr>
      </w:pPr>
      <w:r>
        <w:rPr>
          <w:sz w:val="28"/>
          <w:szCs w:val="28"/>
        </w:rPr>
        <w:t>U</w:t>
      </w:r>
      <w:r w:rsidR="00DC107C" w:rsidRPr="00DC107C">
        <w:rPr>
          <w:sz w:val="28"/>
          <w:szCs w:val="28"/>
        </w:rPr>
        <w:t>tilizând datele introduse pentru viteză maximă</w:t>
      </w:r>
      <w:r>
        <w:rPr>
          <w:sz w:val="28"/>
          <w:szCs w:val="28"/>
        </w:rPr>
        <w:t>, masa</w:t>
      </w:r>
      <w:r w:rsidR="00DC107C" w:rsidRPr="00DC107C">
        <w:rPr>
          <w:sz w:val="28"/>
          <w:szCs w:val="28"/>
        </w:rPr>
        <w:t xml:space="preserve"> și </w:t>
      </w:r>
      <w:r>
        <w:rPr>
          <w:sz w:val="28"/>
          <w:szCs w:val="28"/>
        </w:rPr>
        <w:t>accelera</w:t>
      </w:r>
      <w:r w:rsidRPr="00DC107C">
        <w:rPr>
          <w:rFonts w:ascii="Times New Roman" w:hAnsi="Times New Roman" w:cs="Times New Roman"/>
          <w:sz w:val="28"/>
          <w:szCs w:val="28"/>
        </w:rPr>
        <w:t>ț</w:t>
      </w:r>
      <w:r>
        <w:rPr>
          <w:sz w:val="28"/>
          <w:szCs w:val="28"/>
        </w:rPr>
        <w:t>ia 0-100 (</w:t>
      </w:r>
      <w:r>
        <w:rPr>
          <w:sz w:val="28"/>
          <w:szCs w:val="28"/>
        </w:rPr>
        <w:t>Kmh/h</w:t>
      </w:r>
      <w:r>
        <w:rPr>
          <w:sz w:val="28"/>
          <w:szCs w:val="28"/>
        </w:rPr>
        <w:t>)</w:t>
      </w:r>
      <w:r w:rsidR="00213443">
        <w:rPr>
          <w:sz w:val="28"/>
          <w:szCs w:val="28"/>
        </w:rPr>
        <w:t>, a</w:t>
      </w:r>
      <w:r w:rsidR="00DC107C" w:rsidRPr="00DC107C">
        <w:rPr>
          <w:sz w:val="28"/>
          <w:szCs w:val="28"/>
        </w:rPr>
        <w:t>ceastă analiză ne va permite să calculăm aspecte precum accelerarea, timpul necesar pentru a atinge viteza maximă și distanța de frânare, în funcție de tipul de suprafață a drumului (usc</w:t>
      </w:r>
      <w:r w:rsidR="00213443">
        <w:rPr>
          <w:sz w:val="28"/>
          <w:szCs w:val="28"/>
        </w:rPr>
        <w:t>a</w:t>
      </w:r>
      <w:r w:rsidR="00DC107C" w:rsidRPr="00DC107C">
        <w:rPr>
          <w:sz w:val="28"/>
          <w:szCs w:val="28"/>
        </w:rPr>
        <w:t>t, umed sau înghețat).</w:t>
      </w:r>
    </w:p>
    <w:p w14:paraId="428F3A4B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1E83502" w14:textId="0BBC30A8" w:rsidR="005663D2" w:rsidRPr="005663D2" w:rsidRDefault="005663D2" w:rsidP="005663D2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Exemplu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42083929" w14:textId="77777777" w:rsid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4C53BAD" w14:textId="77777777" w:rsidR="005663D2" w:rsidRPr="005663D2" w:rsidRDefault="005663D2" w:rsidP="005663D2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</w:pP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def </w:t>
      </w:r>
      <w:proofErr w:type="spellStart"/>
      <w:r w:rsidRPr="005663D2">
        <w:rPr>
          <w:rFonts w:ascii="Courier New" w:eastAsia="Times New Roman" w:hAnsi="Courier New" w:cs="Courier New"/>
          <w:color w:val="56A8F5"/>
          <w:kern w:val="0"/>
          <w:sz w:val="20"/>
          <w:szCs w:val="20"/>
          <w:lang w:val="en-US"/>
          <w14:ligatures w14:val="none"/>
        </w:rPr>
        <w:t>timp_franare_viteza_maxima</w:t>
      </w:r>
      <w:proofErr w:type="spellEnd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(</w:t>
      </w:r>
      <w:r w:rsidRPr="005663D2">
        <w:rPr>
          <w:rFonts w:ascii="Courier New" w:eastAsia="Times New Roman" w:hAnsi="Courier New" w:cs="Courier New"/>
          <w:color w:val="94558D"/>
          <w:kern w:val="0"/>
          <w:sz w:val="20"/>
          <w:szCs w:val="20"/>
          <w:lang w:val="en-US"/>
          <w14:ligatures w14:val="none"/>
        </w:rPr>
        <w:t>self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 xml:space="preserve">, </w:t>
      </w:r>
      <w:proofErr w:type="spellStart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tipul_deceleratiei</w:t>
      </w:r>
      <w:proofErr w:type="spellEnd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 xml:space="preserve">: </w:t>
      </w:r>
      <w:r w:rsidRPr="005663D2">
        <w:rPr>
          <w:rFonts w:ascii="Courier New" w:eastAsia="Times New Roman" w:hAnsi="Courier New" w:cs="Courier New"/>
          <w:color w:val="8888C6"/>
          <w:kern w:val="0"/>
          <w:sz w:val="20"/>
          <w:szCs w:val="20"/>
          <w:lang w:val="en-US"/>
          <w14:ligatures w14:val="none"/>
        </w:rPr>
        <w:t>str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 xml:space="preserve">) -&gt; </w:t>
      </w:r>
      <w:r w:rsidRPr="005663D2">
        <w:rPr>
          <w:rFonts w:ascii="Courier New" w:eastAsia="Times New Roman" w:hAnsi="Courier New" w:cs="Courier New"/>
          <w:color w:val="8888C6"/>
          <w:kern w:val="0"/>
          <w:sz w:val="20"/>
          <w:szCs w:val="20"/>
          <w:lang w:val="en-US"/>
          <w14:ligatures w14:val="none"/>
        </w:rPr>
        <w:t>float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: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"""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br/>
        <w:t xml:space="preserve">   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Calculează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timpul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de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frânare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de la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viteza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maximă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.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br/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br/>
        <w:t xml:space="preserve">    </w:t>
      </w:r>
      <w:r w:rsidRPr="005663D2">
        <w:rPr>
          <w:rFonts w:ascii="Courier New" w:eastAsia="Times New Roman" w:hAnsi="Courier New" w:cs="Courier New"/>
          <w:i/>
          <w:iCs/>
          <w:color w:val="67A37C"/>
          <w:kern w:val="0"/>
          <w:sz w:val="20"/>
          <w:szCs w:val="20"/>
          <w:lang w:val="en-US"/>
          <w14:ligatures w14:val="none"/>
        </w:rPr>
        <w:t>:param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tipul_deceleratiei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: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Tipul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suprafeței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de drum (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Uscat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/Umed/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Zapada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).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br/>
        <w:t xml:space="preserve">    </w:t>
      </w:r>
      <w:r w:rsidRPr="005663D2">
        <w:rPr>
          <w:rFonts w:ascii="Courier New" w:eastAsia="Times New Roman" w:hAnsi="Courier New" w:cs="Courier New"/>
          <w:i/>
          <w:iCs/>
          <w:color w:val="67A37C"/>
          <w:kern w:val="0"/>
          <w:sz w:val="20"/>
          <w:szCs w:val="20"/>
          <w:lang w:val="en-US"/>
          <w14:ligatures w14:val="none"/>
        </w:rPr>
        <w:t>:return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: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Timpul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de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frânare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în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 xml:space="preserve"> </w:t>
      </w:r>
      <w:proofErr w:type="spellStart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secunde</w:t>
      </w:r>
      <w:proofErr w:type="spellEnd"/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t>.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br/>
        <w:t xml:space="preserve">    """</w:t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br/>
      </w:r>
      <w:r w:rsidRPr="005663D2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val="en-US"/>
          <w14:ligatures w14:val="none"/>
        </w:rPr>
        <w:br/>
        <w:t xml:space="preserve">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match </w:t>
      </w:r>
      <w:proofErr w:type="spellStart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tipul_deceleratiei</w:t>
      </w:r>
      <w:proofErr w:type="spellEnd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: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case </w:t>
      </w:r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"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Uscat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"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: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return </w:t>
      </w:r>
      <w:r w:rsidRPr="005663D2">
        <w:rPr>
          <w:rFonts w:ascii="Courier New" w:eastAsia="Times New Roman" w:hAnsi="Courier New" w:cs="Courier New"/>
          <w:color w:val="94558D"/>
          <w:kern w:val="0"/>
          <w:sz w:val="20"/>
          <w:szCs w:val="20"/>
          <w:lang w:val="en-US"/>
          <w14:ligatures w14:val="none"/>
        </w:rPr>
        <w:t>self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 xml:space="preserve">.viteza_maxima_m_s2 / </w:t>
      </w:r>
      <w:r w:rsidRPr="005663D2">
        <w:rPr>
          <w:rFonts w:ascii="Courier New" w:eastAsia="Times New Roman" w:hAnsi="Courier New" w:cs="Courier New"/>
          <w:color w:val="8888C6"/>
          <w:kern w:val="0"/>
          <w:sz w:val="20"/>
          <w:szCs w:val="20"/>
          <w:lang w:val="en-US"/>
          <w14:ligatures w14:val="none"/>
        </w:rPr>
        <w:t>abs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(</w:t>
      </w:r>
      <w:proofErr w:type="spellStart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Masina.deceleratie_tipica_uscat</w:t>
      </w:r>
      <w:proofErr w:type="spellEnd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)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case </w:t>
      </w:r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"Umed"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: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return </w:t>
      </w:r>
      <w:r w:rsidRPr="005663D2">
        <w:rPr>
          <w:rFonts w:ascii="Courier New" w:eastAsia="Times New Roman" w:hAnsi="Courier New" w:cs="Courier New"/>
          <w:color w:val="94558D"/>
          <w:kern w:val="0"/>
          <w:sz w:val="20"/>
          <w:szCs w:val="20"/>
          <w:lang w:val="en-US"/>
          <w14:ligatures w14:val="none"/>
        </w:rPr>
        <w:t>self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 xml:space="preserve">.viteza_maxima_m_s2 / </w:t>
      </w:r>
      <w:r w:rsidRPr="005663D2">
        <w:rPr>
          <w:rFonts w:ascii="Courier New" w:eastAsia="Times New Roman" w:hAnsi="Courier New" w:cs="Courier New"/>
          <w:color w:val="8888C6"/>
          <w:kern w:val="0"/>
          <w:sz w:val="20"/>
          <w:szCs w:val="20"/>
          <w:lang w:val="en-US"/>
          <w14:ligatures w14:val="none"/>
        </w:rPr>
        <w:t>abs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(</w:t>
      </w:r>
      <w:proofErr w:type="spellStart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Masina.deceleratie_tipica_umed</w:t>
      </w:r>
      <w:proofErr w:type="spellEnd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)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case </w:t>
      </w:r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"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Zapada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"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: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return </w:t>
      </w:r>
      <w:r w:rsidRPr="005663D2">
        <w:rPr>
          <w:rFonts w:ascii="Courier New" w:eastAsia="Times New Roman" w:hAnsi="Courier New" w:cs="Courier New"/>
          <w:color w:val="94558D"/>
          <w:kern w:val="0"/>
          <w:sz w:val="20"/>
          <w:szCs w:val="20"/>
          <w:lang w:val="en-US"/>
          <w14:ligatures w14:val="none"/>
        </w:rPr>
        <w:t>self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 xml:space="preserve">.viteza_maxima_m_s2 / </w:t>
      </w:r>
      <w:r w:rsidRPr="005663D2">
        <w:rPr>
          <w:rFonts w:ascii="Courier New" w:eastAsia="Times New Roman" w:hAnsi="Courier New" w:cs="Courier New"/>
          <w:color w:val="8888C6"/>
          <w:kern w:val="0"/>
          <w:sz w:val="20"/>
          <w:szCs w:val="20"/>
          <w:lang w:val="en-US"/>
          <w14:ligatures w14:val="none"/>
        </w:rPr>
        <w:t>abs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(</w:t>
      </w:r>
      <w:proofErr w:type="spellStart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Masina.deceleratie_tipica_zapada</w:t>
      </w:r>
      <w:proofErr w:type="spellEnd"/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)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</w:t>
      </w:r>
      <w:r w:rsidRPr="005663D2">
        <w:rPr>
          <w:rFonts w:ascii="Courier New" w:eastAsia="Times New Roman" w:hAnsi="Courier New" w:cs="Courier New"/>
          <w:color w:val="CF8E6D"/>
          <w:kern w:val="0"/>
          <w:sz w:val="20"/>
          <w:szCs w:val="20"/>
          <w:lang w:val="en-US"/>
          <w14:ligatures w14:val="none"/>
        </w:rPr>
        <w:t xml:space="preserve">case 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_: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br/>
        <w:t xml:space="preserve">            </w:t>
      </w:r>
      <w:r w:rsidRPr="005663D2">
        <w:rPr>
          <w:rFonts w:ascii="Courier New" w:eastAsia="Times New Roman" w:hAnsi="Courier New" w:cs="Courier New"/>
          <w:color w:val="8888C6"/>
          <w:kern w:val="0"/>
          <w:sz w:val="20"/>
          <w:szCs w:val="20"/>
          <w:lang w:val="en-US"/>
          <w14:ligatures w14:val="none"/>
        </w:rPr>
        <w:t>print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(</w:t>
      </w:r>
      <w:r w:rsidRPr="005663D2">
        <w:rPr>
          <w:rFonts w:ascii="Courier New" w:eastAsia="Times New Roman" w:hAnsi="Courier New" w:cs="Courier New"/>
          <w:color w:val="8888C6"/>
          <w:kern w:val="0"/>
          <w:sz w:val="20"/>
          <w:szCs w:val="20"/>
          <w:lang w:val="en-US"/>
          <w14:ligatures w14:val="none"/>
        </w:rPr>
        <w:t>Exception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(</w:t>
      </w:r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"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tipul_deceleratiei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 xml:space="preserve"> nu 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este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 xml:space="preserve"> 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cunoscut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 xml:space="preserve">. 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Incearca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 xml:space="preserve"> '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Uscat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'/'Umed'/'</w:t>
      </w:r>
      <w:proofErr w:type="spellStart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Zapada</w:t>
      </w:r>
      <w:proofErr w:type="spellEnd"/>
      <w:r w:rsidRPr="005663D2">
        <w:rPr>
          <w:rFonts w:ascii="Courier New" w:eastAsia="Times New Roman" w:hAnsi="Courier New" w:cs="Courier New"/>
          <w:color w:val="6AAB73"/>
          <w:kern w:val="0"/>
          <w:sz w:val="20"/>
          <w:szCs w:val="20"/>
          <w:lang w:val="en-US"/>
          <w14:ligatures w14:val="none"/>
        </w:rPr>
        <w:t>'"</w:t>
      </w:r>
      <w:r w:rsidRPr="005663D2">
        <w:rPr>
          <w:rFonts w:ascii="Courier New" w:eastAsia="Times New Roman" w:hAnsi="Courier New" w:cs="Courier New"/>
          <w:color w:val="BCBEC4"/>
          <w:kern w:val="0"/>
          <w:sz w:val="20"/>
          <w:szCs w:val="20"/>
          <w:lang w:val="en-US"/>
          <w14:ligatures w14:val="none"/>
        </w:rPr>
        <w:t>))</w:t>
      </w:r>
    </w:p>
    <w:p w14:paraId="66EB7F48" w14:textId="77777777" w:rsid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FC881E1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Această metodă calculează timpul necesar pentru frânarea mașinii de la viteza maximă, luând în considerare tipul de suprafață a drumului. Este o funcție esențială în analiza performanței mașinii în diverse condiții de drum.</w:t>
      </w:r>
    </w:p>
    <w:p w14:paraId="5A2B72D9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FE1CE11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Parametrii:</w:t>
      </w:r>
    </w:p>
    <w:p w14:paraId="24AB36D9" w14:textId="61480A3D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- tipul_deceleratiei: Un șir de caractere care specifică tipul suprafeței de drum (Uscat, Umed, Zapada).</w:t>
      </w:r>
    </w:p>
    <w:p w14:paraId="5763E00C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D97158F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lastRenderedPageBreak/>
        <w:t>Rezultatul returnat:</w:t>
      </w:r>
    </w:p>
    <w:p w14:paraId="1822E9B1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- Timpul de frânare în secunde, calculat pe baza vitezei maxime a mașinii și a decelerării tipice pentru tipul de suprafață a drumului specificat.</w:t>
      </w:r>
    </w:p>
    <w:p w14:paraId="0E6BDD82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B1D6C29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Metoda utilizează o instrucțiune `match` pentru a evalua tipul de decelerare și pentru a calcula timpul de frânare corespunzător în funcție de acesta. Dacă tipul de decelerare nu este cunoscut (nu este Uscat, Umed sau Zapada), se va afișa o excepție.</w:t>
      </w:r>
    </w:p>
    <w:p w14:paraId="12CB59FB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E17D41C" w14:textId="1E47BA0B" w:rsid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Această metodă este crucială pentru evaluarea performanței mașinii în situații de frânare și pentru determinarea timpului necesar pentru oprirea vehiculului în condiții variate de drum.</w:t>
      </w:r>
    </w:p>
    <w:p w14:paraId="124AE5D4" w14:textId="77777777" w:rsid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79F96A2" w14:textId="5AB26C7D" w:rsidR="004F7F37" w:rsidRDefault="005663D2" w:rsidP="004F7F3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9F8E69B" wp14:editId="2CB39111">
            <wp:extent cx="5572903" cy="4553585"/>
            <wp:effectExtent l="0" t="0" r="8890" b="0"/>
            <wp:docPr id="1637093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9392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89BA4" w14:textId="77777777" w:rsidR="005663D2" w:rsidRDefault="005663D2" w:rsidP="004F7F3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5BC0975" w14:textId="7F88BA5F" w:rsidR="005663D2" w:rsidRPr="00304F06" w:rsidRDefault="005663D2" w:rsidP="004F7F37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3B62C460" wp14:editId="57146613">
            <wp:extent cx="5448935" cy="8229600"/>
            <wp:effectExtent l="0" t="0" r="0" b="0"/>
            <wp:docPr id="1328250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2502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A37A7" w14:textId="77777777" w:rsidR="00C01EA6" w:rsidRDefault="00C01EA6" w:rsidP="00C01EA6">
      <w:pPr>
        <w:pStyle w:val="ListParagraph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445B42DA" w14:textId="19A75A1A" w:rsidR="005663D2" w:rsidRDefault="00C01EA6" w:rsidP="005663D2">
      <w:pPr>
        <w:pStyle w:val="ListParagraph"/>
        <w:numPr>
          <w:ilvl w:val="0"/>
          <w:numId w:val="20"/>
        </w:numPr>
        <w:jc w:val="center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  <w:r w:rsidRPr="00D02394">
        <w:rPr>
          <w:rFonts w:ascii="Times New Roman" w:hAnsi="Times New Roman" w:cs="Times New Roman"/>
          <w:b/>
          <w:bCs/>
          <w:sz w:val="28"/>
          <w:szCs w:val="28"/>
        </w:rPr>
        <w:t xml:space="preserve">Concluzii </w:t>
      </w:r>
      <w:r>
        <w:rPr>
          <w:rFonts w:ascii="Times New Roman" w:hAnsi="Times New Roman" w:cs="Times New Roman"/>
          <w:b/>
          <w:bCs/>
          <w:sz w:val="28"/>
          <w:szCs w:val="28"/>
        </w:rPr>
        <w:t>ș</w:t>
      </w:r>
      <w:r w:rsidRPr="00D02394">
        <w:rPr>
          <w:rFonts w:ascii="Times New Roman" w:hAnsi="Times New Roman" w:cs="Times New Roman"/>
          <w:b/>
          <w:bCs/>
          <w:sz w:val="28"/>
          <w:szCs w:val="28"/>
        </w:rPr>
        <w:t>i direc</w:t>
      </w:r>
      <w:r>
        <w:rPr>
          <w:rFonts w:ascii="Times New Roman" w:hAnsi="Times New Roman" w:cs="Times New Roman"/>
          <w:b/>
          <w:bCs/>
          <w:sz w:val="28"/>
          <w:szCs w:val="28"/>
        </w:rPr>
        <w:t>ț</w:t>
      </w:r>
      <w:r w:rsidRPr="00D02394">
        <w:rPr>
          <w:rFonts w:ascii="Times New Roman" w:hAnsi="Times New Roman" w:cs="Times New Roman"/>
          <w:b/>
          <w:bCs/>
          <w:sz w:val="28"/>
          <w:szCs w:val="28"/>
        </w:rPr>
        <w:t>ii viitoare de cercetare/dezvoltare</w:t>
      </w:r>
      <w:r w:rsidR="00C20DF1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</w:t>
      </w:r>
    </w:p>
    <w:p w14:paraId="789C3D3F" w14:textId="77777777" w:rsidR="00213443" w:rsidRDefault="00213443" w:rsidP="00213443">
      <w:pPr>
        <w:jc w:val="center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</w:p>
    <w:p w14:paraId="54CE363B" w14:textId="77777777" w:rsidR="00213443" w:rsidRDefault="00213443" w:rsidP="00213443">
      <w:pPr>
        <w:jc w:val="center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</w:p>
    <w:p w14:paraId="4A078AF4" w14:textId="77777777" w:rsidR="00213443" w:rsidRDefault="00213443" w:rsidP="00213443">
      <w:pPr>
        <w:jc w:val="center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</w:p>
    <w:p w14:paraId="0F2F052B" w14:textId="77777777" w:rsidR="00213443" w:rsidRPr="00213443" w:rsidRDefault="00213443" w:rsidP="00213443">
      <w:pPr>
        <w:jc w:val="center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</w:p>
    <w:p w14:paraId="51AF9CA2" w14:textId="77777777" w:rsidR="005663D2" w:rsidRPr="005663D2" w:rsidRDefault="005663D2" w:rsidP="005663D2">
      <w:pPr>
        <w:pStyle w:val="ListParagraph"/>
        <w:ind w:left="1440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</w:p>
    <w:p w14:paraId="5397A255" w14:textId="491058AD" w:rsidR="005663D2" w:rsidRPr="005663D2" w:rsidRDefault="005663D2" w:rsidP="005663D2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Aplicația dezvoltată pentru analiza performanței automobilelor în diverse condiții de drum reprezintă o implementare concretă a conceptelor fundamentale ale fizicii mișcării și a comportamentului vehiculelor în mediul real. Prin aplicarea principiilor fizice precum legile lui Newton și conceptele de cinematică și dinamica vehiculelor, aplicația oferă utilizatorilor o platformă robustă pentru evaluarea și înțelegerea comportamentului mașinilor în diferite situații de conducere.</w:t>
      </w:r>
    </w:p>
    <w:p w14:paraId="1DDB45C3" w14:textId="77777777" w:rsid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8B043D4" w14:textId="34916EEA" w:rsidR="005663D2" w:rsidRPr="005663D2" w:rsidRDefault="005663D2" w:rsidP="005663D2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Modalități de îmbunătățire a aplicației:</w:t>
      </w:r>
    </w:p>
    <w:p w14:paraId="79834CE8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431BF91" w14:textId="6C911571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1. Extinderea funcționalității: Adăugarea unor caracteristici suplimentare pentru a acoperi o gamă mai largă de aspecte legate de performanța mașinii, cum ar fi consumul de combustibil, eficiența energetică sau stabilitatea în viraje.</w:t>
      </w:r>
    </w:p>
    <w:p w14:paraId="738EE7A1" w14:textId="77777777" w:rsidR="005663D2" w:rsidRP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DEB019D" w14:textId="3D0644CC" w:rsidR="005663D2" w:rsidRDefault="005663D2" w:rsidP="0021344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63D2">
        <w:rPr>
          <w:rFonts w:ascii="Times New Roman" w:hAnsi="Times New Roman" w:cs="Times New Roman"/>
          <w:sz w:val="28"/>
          <w:szCs w:val="28"/>
        </w:rPr>
        <w:t>2. Personalizarea datelor de intrare: Permi</w:t>
      </w:r>
      <w:r w:rsidR="00213443">
        <w:rPr>
          <w:rFonts w:ascii="Times New Roman" w:hAnsi="Times New Roman" w:cs="Times New Roman"/>
          <w:sz w:val="28"/>
          <w:szCs w:val="28"/>
        </w:rPr>
        <w:t>t</w:t>
      </w:r>
      <w:r w:rsidRPr="005663D2">
        <w:rPr>
          <w:rFonts w:ascii="Times New Roman" w:hAnsi="Times New Roman" w:cs="Times New Roman"/>
          <w:sz w:val="28"/>
          <w:szCs w:val="28"/>
        </w:rPr>
        <w:t>erea introducerii unor detalii mai specifice despre mașină și condițiile de drum, cum ar fi tipul de pneuri, presiunea aerului în anvelope sau gradul de uzură a frânelor.</w:t>
      </w:r>
    </w:p>
    <w:p w14:paraId="7DBAA692" w14:textId="77777777" w:rsidR="00213443" w:rsidRPr="00213443" w:rsidRDefault="00213443" w:rsidP="0021344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BA99531" w14:textId="578D0BCF" w:rsidR="005663D2" w:rsidRPr="005663D2" w:rsidRDefault="00213443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5663D2" w:rsidRPr="005663D2">
        <w:rPr>
          <w:rFonts w:ascii="Times New Roman" w:hAnsi="Times New Roman" w:cs="Times New Roman"/>
          <w:sz w:val="28"/>
          <w:szCs w:val="28"/>
        </w:rPr>
        <w:t>. Adăugarea unui mod de simulare: Implementarea unui mod de simulare care să permită utilizatorilor să vadă comportamentul mașinii într-o varietate de scenarii de conducere virtuală.</w:t>
      </w:r>
    </w:p>
    <w:p w14:paraId="03CD3246" w14:textId="77777777" w:rsidR="005663D2" w:rsidRDefault="005663D2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03CC68E" w14:textId="77777777" w:rsidR="00213443" w:rsidRDefault="00213443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6BA7D13" w14:textId="77777777" w:rsidR="00213443" w:rsidRDefault="00213443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07C3CFC" w14:textId="77777777" w:rsidR="00213443" w:rsidRDefault="00213443" w:rsidP="005663D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213443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A59215" w14:textId="77777777" w:rsidR="00EF5C03" w:rsidRDefault="00EF5C03" w:rsidP="00A40509">
      <w:pPr>
        <w:spacing w:after="0" w:line="240" w:lineRule="auto"/>
      </w:pPr>
      <w:r>
        <w:separator/>
      </w:r>
    </w:p>
  </w:endnote>
  <w:endnote w:type="continuationSeparator" w:id="0">
    <w:p w14:paraId="6E32DF83" w14:textId="77777777" w:rsidR="00EF5C03" w:rsidRDefault="00EF5C03" w:rsidP="00A405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652381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D3559B" w14:textId="0D265811" w:rsidR="00A40509" w:rsidRDefault="00A405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433861" w14:textId="77777777" w:rsidR="00A40509" w:rsidRDefault="00A405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AD0B17" w14:textId="77777777" w:rsidR="00EF5C03" w:rsidRDefault="00EF5C03" w:rsidP="00A40509">
      <w:pPr>
        <w:spacing w:after="0" w:line="240" w:lineRule="auto"/>
      </w:pPr>
      <w:r>
        <w:separator/>
      </w:r>
    </w:p>
  </w:footnote>
  <w:footnote w:type="continuationSeparator" w:id="0">
    <w:p w14:paraId="2CA4189C" w14:textId="77777777" w:rsidR="00EF5C03" w:rsidRDefault="00EF5C03" w:rsidP="00A405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F4753"/>
    <w:multiLevelType w:val="hybridMultilevel"/>
    <w:tmpl w:val="D8CE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26FA4"/>
    <w:multiLevelType w:val="hybridMultilevel"/>
    <w:tmpl w:val="B4084A4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0019BB"/>
    <w:multiLevelType w:val="hybridMultilevel"/>
    <w:tmpl w:val="B008C9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1C6437"/>
    <w:multiLevelType w:val="hybridMultilevel"/>
    <w:tmpl w:val="6B482D40"/>
    <w:lvl w:ilvl="0" w:tplc="6136EC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1122F7"/>
    <w:multiLevelType w:val="hybridMultilevel"/>
    <w:tmpl w:val="9A94AD3A"/>
    <w:lvl w:ilvl="0" w:tplc="92684800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78090C"/>
    <w:multiLevelType w:val="hybridMultilevel"/>
    <w:tmpl w:val="803278D6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C9F5CD4"/>
    <w:multiLevelType w:val="hybridMultilevel"/>
    <w:tmpl w:val="98A438A2"/>
    <w:lvl w:ilvl="0" w:tplc="74126318">
      <w:numFmt w:val="bullet"/>
      <w:lvlText w:val="-"/>
      <w:lvlJc w:val="left"/>
      <w:pPr>
        <w:ind w:left="270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352554B"/>
    <w:multiLevelType w:val="hybridMultilevel"/>
    <w:tmpl w:val="E020C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26808"/>
    <w:multiLevelType w:val="hybridMultilevel"/>
    <w:tmpl w:val="55AE72D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57145D"/>
    <w:multiLevelType w:val="hybridMultilevel"/>
    <w:tmpl w:val="E07EE666"/>
    <w:lvl w:ilvl="0" w:tplc="7412631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49F2D89"/>
    <w:multiLevelType w:val="hybridMultilevel"/>
    <w:tmpl w:val="C960DF50"/>
    <w:lvl w:ilvl="0" w:tplc="A82050B8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3F2EE3"/>
    <w:multiLevelType w:val="hybridMultilevel"/>
    <w:tmpl w:val="3928198E"/>
    <w:lvl w:ilvl="0" w:tplc="044AD6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84A5F48"/>
    <w:multiLevelType w:val="hybridMultilevel"/>
    <w:tmpl w:val="0BFC152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A3162A1"/>
    <w:multiLevelType w:val="hybridMultilevel"/>
    <w:tmpl w:val="08642028"/>
    <w:lvl w:ilvl="0" w:tplc="7412631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722309"/>
    <w:multiLevelType w:val="hybridMultilevel"/>
    <w:tmpl w:val="F0F21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0268A1"/>
    <w:multiLevelType w:val="hybridMultilevel"/>
    <w:tmpl w:val="6472D6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C84F7D"/>
    <w:multiLevelType w:val="hybridMultilevel"/>
    <w:tmpl w:val="5A2009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FE9299E"/>
    <w:multiLevelType w:val="hybridMultilevel"/>
    <w:tmpl w:val="9EB6218E"/>
    <w:lvl w:ilvl="0" w:tplc="7412631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9009A"/>
    <w:multiLevelType w:val="hybridMultilevel"/>
    <w:tmpl w:val="367EFF8E"/>
    <w:lvl w:ilvl="0" w:tplc="74126318">
      <w:numFmt w:val="bullet"/>
      <w:lvlText w:val="-"/>
      <w:lvlJc w:val="left"/>
      <w:pPr>
        <w:ind w:left="16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9" w15:restartNumberingAfterBreak="0">
    <w:nsid w:val="399E1F59"/>
    <w:multiLevelType w:val="hybridMultilevel"/>
    <w:tmpl w:val="85E87CDC"/>
    <w:lvl w:ilvl="0" w:tplc="04090001">
      <w:start w:val="1"/>
      <w:numFmt w:val="bullet"/>
      <w:lvlText w:val=""/>
      <w:lvlJc w:val="left"/>
      <w:pPr>
        <w:ind w:left="8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6" w:hanging="360"/>
      </w:pPr>
      <w:rPr>
        <w:rFonts w:ascii="Wingdings" w:hAnsi="Wingdings" w:hint="default"/>
      </w:rPr>
    </w:lvl>
  </w:abstractNum>
  <w:abstractNum w:abstractNumId="20" w15:restartNumberingAfterBreak="0">
    <w:nsid w:val="3A870D1C"/>
    <w:multiLevelType w:val="hybridMultilevel"/>
    <w:tmpl w:val="2BBE6B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3B492119"/>
    <w:multiLevelType w:val="hybridMultilevel"/>
    <w:tmpl w:val="E7D2125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3BED23A6"/>
    <w:multiLevelType w:val="hybridMultilevel"/>
    <w:tmpl w:val="C3CACCE6"/>
    <w:lvl w:ilvl="0" w:tplc="74126318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0786E98"/>
    <w:multiLevelType w:val="hybridMultilevel"/>
    <w:tmpl w:val="0AE0A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CC7C2F"/>
    <w:multiLevelType w:val="hybridMultilevel"/>
    <w:tmpl w:val="CD18D1CA"/>
    <w:lvl w:ilvl="0" w:tplc="A0C05008">
      <w:numFmt w:val="bullet"/>
      <w:lvlText w:val="-"/>
      <w:lvlJc w:val="left"/>
      <w:pPr>
        <w:ind w:left="63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5" w15:restartNumberingAfterBreak="0">
    <w:nsid w:val="45C14CD4"/>
    <w:multiLevelType w:val="hybridMultilevel"/>
    <w:tmpl w:val="66C4F06A"/>
    <w:lvl w:ilvl="0" w:tplc="7412631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6FE3124"/>
    <w:multiLevelType w:val="hybridMultilevel"/>
    <w:tmpl w:val="4956F8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764B0A"/>
    <w:multiLevelType w:val="hybridMultilevel"/>
    <w:tmpl w:val="20EC5756"/>
    <w:lvl w:ilvl="0" w:tplc="EC9A7CEA">
      <w:start w:val="1"/>
      <w:numFmt w:val="decimal"/>
      <w:lvlText w:val="%1."/>
      <w:lvlJc w:val="left"/>
      <w:pPr>
        <w:ind w:left="1440" w:hanging="72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C6D19"/>
    <w:multiLevelType w:val="hybridMultilevel"/>
    <w:tmpl w:val="66125BB4"/>
    <w:lvl w:ilvl="0" w:tplc="04090001">
      <w:start w:val="1"/>
      <w:numFmt w:val="bullet"/>
      <w:lvlText w:val=""/>
      <w:lvlJc w:val="left"/>
      <w:pPr>
        <w:ind w:left="6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7" w:hanging="360"/>
      </w:pPr>
      <w:rPr>
        <w:rFonts w:ascii="Wingdings" w:hAnsi="Wingdings" w:hint="default"/>
      </w:rPr>
    </w:lvl>
  </w:abstractNum>
  <w:abstractNum w:abstractNumId="29" w15:restartNumberingAfterBreak="0">
    <w:nsid w:val="4AE62324"/>
    <w:multiLevelType w:val="hybridMultilevel"/>
    <w:tmpl w:val="A8A2C9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BC16CD6"/>
    <w:multiLevelType w:val="hybridMultilevel"/>
    <w:tmpl w:val="52F60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A501E3"/>
    <w:multiLevelType w:val="hybridMultilevel"/>
    <w:tmpl w:val="A58C8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650DA3"/>
    <w:multiLevelType w:val="hybridMultilevel"/>
    <w:tmpl w:val="9334D5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3A538C0"/>
    <w:multiLevelType w:val="hybridMultilevel"/>
    <w:tmpl w:val="326E35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451CA2"/>
    <w:multiLevelType w:val="hybridMultilevel"/>
    <w:tmpl w:val="55CA8C0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9DD3BEB"/>
    <w:multiLevelType w:val="hybridMultilevel"/>
    <w:tmpl w:val="D7126D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C3C3965"/>
    <w:multiLevelType w:val="hybridMultilevel"/>
    <w:tmpl w:val="4B0C7A2A"/>
    <w:lvl w:ilvl="0" w:tplc="7412631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6314226"/>
    <w:multiLevelType w:val="hybridMultilevel"/>
    <w:tmpl w:val="49B630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806FA7"/>
    <w:multiLevelType w:val="hybridMultilevel"/>
    <w:tmpl w:val="4F5026A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1BF7C28"/>
    <w:multiLevelType w:val="hybridMultilevel"/>
    <w:tmpl w:val="55AE72D0"/>
    <w:lvl w:ilvl="0" w:tplc="F46EE6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7110A80"/>
    <w:multiLevelType w:val="hybridMultilevel"/>
    <w:tmpl w:val="FFEC8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F4B1E"/>
    <w:multiLevelType w:val="hybridMultilevel"/>
    <w:tmpl w:val="FDB6E7E2"/>
    <w:lvl w:ilvl="0" w:tplc="74126318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63874070">
    <w:abstractNumId w:val="29"/>
  </w:num>
  <w:num w:numId="2" w16cid:durableId="973602820">
    <w:abstractNumId w:val="35"/>
  </w:num>
  <w:num w:numId="3" w16cid:durableId="252202381">
    <w:abstractNumId w:val="10"/>
  </w:num>
  <w:num w:numId="4" w16cid:durableId="1438216477">
    <w:abstractNumId w:val="16"/>
  </w:num>
  <w:num w:numId="5" w16cid:durableId="892470790">
    <w:abstractNumId w:val="32"/>
  </w:num>
  <w:num w:numId="6" w16cid:durableId="451289876">
    <w:abstractNumId w:val="40"/>
  </w:num>
  <w:num w:numId="7" w16cid:durableId="705326158">
    <w:abstractNumId w:val="26"/>
  </w:num>
  <w:num w:numId="8" w16cid:durableId="1437291779">
    <w:abstractNumId w:val="37"/>
  </w:num>
  <w:num w:numId="9" w16cid:durableId="1355224465">
    <w:abstractNumId w:val="33"/>
  </w:num>
  <w:num w:numId="10" w16cid:durableId="620495106">
    <w:abstractNumId w:val="31"/>
  </w:num>
  <w:num w:numId="11" w16cid:durableId="1380396506">
    <w:abstractNumId w:val="15"/>
  </w:num>
  <w:num w:numId="12" w16cid:durableId="1588072810">
    <w:abstractNumId w:val="23"/>
  </w:num>
  <w:num w:numId="13" w16cid:durableId="1478183567">
    <w:abstractNumId w:val="2"/>
  </w:num>
  <w:num w:numId="14" w16cid:durableId="1265722317">
    <w:abstractNumId w:val="0"/>
  </w:num>
  <w:num w:numId="15" w16cid:durableId="1186216497">
    <w:abstractNumId w:val="14"/>
  </w:num>
  <w:num w:numId="16" w16cid:durableId="1818835692">
    <w:abstractNumId w:val="19"/>
  </w:num>
  <w:num w:numId="17" w16cid:durableId="564874433">
    <w:abstractNumId w:val="28"/>
  </w:num>
  <w:num w:numId="18" w16cid:durableId="2110805837">
    <w:abstractNumId w:val="39"/>
  </w:num>
  <w:num w:numId="19" w16cid:durableId="343747074">
    <w:abstractNumId w:val="4"/>
  </w:num>
  <w:num w:numId="20" w16cid:durableId="1999460522">
    <w:abstractNumId w:val="27"/>
  </w:num>
  <w:num w:numId="21" w16cid:durableId="636034381">
    <w:abstractNumId w:val="21"/>
  </w:num>
  <w:num w:numId="22" w16cid:durableId="314339982">
    <w:abstractNumId w:val="7"/>
  </w:num>
  <w:num w:numId="23" w16cid:durableId="298536656">
    <w:abstractNumId w:val="30"/>
  </w:num>
  <w:num w:numId="24" w16cid:durableId="1306394758">
    <w:abstractNumId w:val="18"/>
  </w:num>
  <w:num w:numId="25" w16cid:durableId="1409038846">
    <w:abstractNumId w:val="6"/>
  </w:num>
  <w:num w:numId="26" w16cid:durableId="890270558">
    <w:abstractNumId w:val="20"/>
  </w:num>
  <w:num w:numId="27" w16cid:durableId="1704330881">
    <w:abstractNumId w:val="25"/>
  </w:num>
  <w:num w:numId="28" w16cid:durableId="1810244846">
    <w:abstractNumId w:val="1"/>
  </w:num>
  <w:num w:numId="29" w16cid:durableId="391389615">
    <w:abstractNumId w:val="41"/>
  </w:num>
  <w:num w:numId="30" w16cid:durableId="1307247102">
    <w:abstractNumId w:val="9"/>
  </w:num>
  <w:num w:numId="31" w16cid:durableId="251281777">
    <w:abstractNumId w:val="22"/>
  </w:num>
  <w:num w:numId="32" w16cid:durableId="309018956">
    <w:abstractNumId w:val="34"/>
  </w:num>
  <w:num w:numId="33" w16cid:durableId="513885451">
    <w:abstractNumId w:val="38"/>
  </w:num>
  <w:num w:numId="34" w16cid:durableId="1556549897">
    <w:abstractNumId w:val="17"/>
  </w:num>
  <w:num w:numId="35" w16cid:durableId="326130540">
    <w:abstractNumId w:val="5"/>
  </w:num>
  <w:num w:numId="36" w16cid:durableId="159005828">
    <w:abstractNumId w:val="36"/>
  </w:num>
  <w:num w:numId="37" w16cid:durableId="962200122">
    <w:abstractNumId w:val="12"/>
  </w:num>
  <w:num w:numId="38" w16cid:durableId="758330648">
    <w:abstractNumId w:val="13"/>
  </w:num>
  <w:num w:numId="39" w16cid:durableId="1414814811">
    <w:abstractNumId w:val="8"/>
  </w:num>
  <w:num w:numId="40" w16cid:durableId="116531686">
    <w:abstractNumId w:val="3"/>
  </w:num>
  <w:num w:numId="41" w16cid:durableId="1023096113">
    <w:abstractNumId w:val="24"/>
  </w:num>
  <w:num w:numId="42" w16cid:durableId="13434384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zW1sDQ1NzIyMzJT0lEKTi0uzszPAymwqAUAS504iSwAAAA="/>
  </w:docVars>
  <w:rsids>
    <w:rsidRoot w:val="00EF3F36"/>
    <w:rsid w:val="00005479"/>
    <w:rsid w:val="00060E4D"/>
    <w:rsid w:val="000874D5"/>
    <w:rsid w:val="00094E6F"/>
    <w:rsid w:val="000D4606"/>
    <w:rsid w:val="000F6B91"/>
    <w:rsid w:val="0014579A"/>
    <w:rsid w:val="00163B3D"/>
    <w:rsid w:val="0016749F"/>
    <w:rsid w:val="001A2BC6"/>
    <w:rsid w:val="001E4890"/>
    <w:rsid w:val="001E5266"/>
    <w:rsid w:val="00213443"/>
    <w:rsid w:val="0021494F"/>
    <w:rsid w:val="00223BB4"/>
    <w:rsid w:val="00231D0E"/>
    <w:rsid w:val="00263C84"/>
    <w:rsid w:val="00273DB9"/>
    <w:rsid w:val="002A3450"/>
    <w:rsid w:val="002A549F"/>
    <w:rsid w:val="002B0824"/>
    <w:rsid w:val="002B1C60"/>
    <w:rsid w:val="003030A0"/>
    <w:rsid w:val="00303F63"/>
    <w:rsid w:val="00304F06"/>
    <w:rsid w:val="00314823"/>
    <w:rsid w:val="003179AB"/>
    <w:rsid w:val="003247DE"/>
    <w:rsid w:val="00371D0D"/>
    <w:rsid w:val="0037374A"/>
    <w:rsid w:val="00375C06"/>
    <w:rsid w:val="003941FC"/>
    <w:rsid w:val="003B4DC3"/>
    <w:rsid w:val="003D5C7D"/>
    <w:rsid w:val="003E5640"/>
    <w:rsid w:val="003F6729"/>
    <w:rsid w:val="00406C30"/>
    <w:rsid w:val="00433E4C"/>
    <w:rsid w:val="0045528B"/>
    <w:rsid w:val="0046052D"/>
    <w:rsid w:val="004805A2"/>
    <w:rsid w:val="004B1060"/>
    <w:rsid w:val="004D19DB"/>
    <w:rsid w:val="004F7F37"/>
    <w:rsid w:val="0050164B"/>
    <w:rsid w:val="005062C0"/>
    <w:rsid w:val="00523257"/>
    <w:rsid w:val="00545B2F"/>
    <w:rsid w:val="005663D2"/>
    <w:rsid w:val="00575752"/>
    <w:rsid w:val="005818A3"/>
    <w:rsid w:val="005B0933"/>
    <w:rsid w:val="005B0C2D"/>
    <w:rsid w:val="005B472D"/>
    <w:rsid w:val="005E3792"/>
    <w:rsid w:val="006009CB"/>
    <w:rsid w:val="00646785"/>
    <w:rsid w:val="00663609"/>
    <w:rsid w:val="00664E29"/>
    <w:rsid w:val="00684A97"/>
    <w:rsid w:val="0069142F"/>
    <w:rsid w:val="006E4A0B"/>
    <w:rsid w:val="006E675E"/>
    <w:rsid w:val="00745CB5"/>
    <w:rsid w:val="007910C6"/>
    <w:rsid w:val="007A69CD"/>
    <w:rsid w:val="007B52B1"/>
    <w:rsid w:val="007B6108"/>
    <w:rsid w:val="007D3B06"/>
    <w:rsid w:val="007E78C9"/>
    <w:rsid w:val="008108AB"/>
    <w:rsid w:val="00813A98"/>
    <w:rsid w:val="0084331E"/>
    <w:rsid w:val="00861C25"/>
    <w:rsid w:val="00880257"/>
    <w:rsid w:val="0089136B"/>
    <w:rsid w:val="008B5737"/>
    <w:rsid w:val="008C0AC0"/>
    <w:rsid w:val="008D2A51"/>
    <w:rsid w:val="008D3EEC"/>
    <w:rsid w:val="008D6EE9"/>
    <w:rsid w:val="008E0B07"/>
    <w:rsid w:val="0096179A"/>
    <w:rsid w:val="00976A0F"/>
    <w:rsid w:val="00982590"/>
    <w:rsid w:val="00995353"/>
    <w:rsid w:val="009B4BC5"/>
    <w:rsid w:val="009B54E4"/>
    <w:rsid w:val="009D34F8"/>
    <w:rsid w:val="009E3406"/>
    <w:rsid w:val="00A011FF"/>
    <w:rsid w:val="00A354B3"/>
    <w:rsid w:val="00A40509"/>
    <w:rsid w:val="00A84370"/>
    <w:rsid w:val="00AB416A"/>
    <w:rsid w:val="00AD4EA0"/>
    <w:rsid w:val="00AF109C"/>
    <w:rsid w:val="00B22C37"/>
    <w:rsid w:val="00B36151"/>
    <w:rsid w:val="00BA2946"/>
    <w:rsid w:val="00BC02A9"/>
    <w:rsid w:val="00BC229C"/>
    <w:rsid w:val="00BE550B"/>
    <w:rsid w:val="00BF4AF1"/>
    <w:rsid w:val="00C01EA6"/>
    <w:rsid w:val="00C075C1"/>
    <w:rsid w:val="00C12176"/>
    <w:rsid w:val="00C14A25"/>
    <w:rsid w:val="00C20DF1"/>
    <w:rsid w:val="00C317B4"/>
    <w:rsid w:val="00C80DFE"/>
    <w:rsid w:val="00C937E6"/>
    <w:rsid w:val="00C9652D"/>
    <w:rsid w:val="00CA45C3"/>
    <w:rsid w:val="00CB0D67"/>
    <w:rsid w:val="00CD1CD9"/>
    <w:rsid w:val="00CD5ED7"/>
    <w:rsid w:val="00CE31A1"/>
    <w:rsid w:val="00D0326D"/>
    <w:rsid w:val="00D07CB3"/>
    <w:rsid w:val="00D30270"/>
    <w:rsid w:val="00D40ABC"/>
    <w:rsid w:val="00D40E44"/>
    <w:rsid w:val="00D42C89"/>
    <w:rsid w:val="00D56C5B"/>
    <w:rsid w:val="00D57D2E"/>
    <w:rsid w:val="00D66A4A"/>
    <w:rsid w:val="00DC107C"/>
    <w:rsid w:val="00DC7117"/>
    <w:rsid w:val="00DE3350"/>
    <w:rsid w:val="00DF255A"/>
    <w:rsid w:val="00E03C93"/>
    <w:rsid w:val="00E07F23"/>
    <w:rsid w:val="00E2519E"/>
    <w:rsid w:val="00E33149"/>
    <w:rsid w:val="00E36D04"/>
    <w:rsid w:val="00E37F5A"/>
    <w:rsid w:val="00E63FEF"/>
    <w:rsid w:val="00EA0475"/>
    <w:rsid w:val="00EC2A55"/>
    <w:rsid w:val="00EC6E47"/>
    <w:rsid w:val="00EF3F36"/>
    <w:rsid w:val="00EF5C03"/>
    <w:rsid w:val="00F0236E"/>
    <w:rsid w:val="00F11F0D"/>
    <w:rsid w:val="00F82B17"/>
    <w:rsid w:val="00F93599"/>
    <w:rsid w:val="00FD4FE6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C76DF"/>
  <w15:chartTrackingRefBased/>
  <w15:docId w15:val="{2EE9F60B-F7FD-41B3-B714-041B5A031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53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53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E37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0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509"/>
    <w:rPr>
      <w:lang w:val="ro-RO"/>
    </w:rPr>
  </w:style>
  <w:style w:type="paragraph" w:styleId="Footer">
    <w:name w:val="footer"/>
    <w:basedOn w:val="Normal"/>
    <w:link w:val="FooterChar"/>
    <w:uiPriority w:val="99"/>
    <w:unhideWhenUsed/>
    <w:rsid w:val="00A405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509"/>
    <w:rPr>
      <w:lang w:val="ro-RO"/>
    </w:rPr>
  </w:style>
  <w:style w:type="table" w:styleId="TableGrid">
    <w:name w:val="Table Grid"/>
    <w:basedOn w:val="TableNormal"/>
    <w:uiPriority w:val="39"/>
    <w:rsid w:val="008802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63D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US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63D2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3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0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7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10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DF56CEEF-9A67-417D-B676-250BFD760C64}">
  <we:reference id="wa200005826" version="1.1.1.0" store="en-US" storeType="OMEX"/>
  <we:alternateReferences>
    <we:reference id="wa200005826" version="1.1.1.0" store="wa20000582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7409F94-2BEF-4D0C-9F84-41CF8AC9C67F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04</Words>
  <Characters>401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a Marascu</dc:creator>
  <cp:keywords/>
  <dc:description/>
  <cp:lastModifiedBy>Mitza MC</cp:lastModifiedBy>
  <cp:revision>2</cp:revision>
  <dcterms:created xsi:type="dcterms:W3CDTF">2024-04-09T11:24:00Z</dcterms:created>
  <dcterms:modified xsi:type="dcterms:W3CDTF">2024-04-09T11:24:00Z</dcterms:modified>
</cp:coreProperties>
</file>